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A09138" w14:textId="5192A81D" w:rsidR="00E905EE" w:rsidRDefault="00E905EE" w:rsidP="009A6126">
      <w:pPr>
        <w:spacing w:after="0"/>
        <w:jc w:val="center"/>
        <w:outlineLvl w:val="0"/>
        <w:rPr>
          <w:b/>
        </w:rPr>
      </w:pPr>
      <w:r w:rsidRPr="00E905EE">
        <w:rPr>
          <w:b/>
        </w:rPr>
        <w:t xml:space="preserve">Troubleshooting for </w:t>
      </w:r>
      <w:r w:rsidR="009A6126">
        <w:rPr>
          <w:b/>
        </w:rPr>
        <w:t>HYSYS</w:t>
      </w:r>
      <w:r w:rsidRPr="00E905EE">
        <w:rPr>
          <w:b/>
        </w:rPr>
        <w:t xml:space="preserve"> on Local Storage and Citri</w:t>
      </w:r>
      <w:r>
        <w:rPr>
          <w:b/>
        </w:rPr>
        <w:t>x</w:t>
      </w:r>
    </w:p>
    <w:p w14:paraId="723E9BB4" w14:textId="182A5237" w:rsidR="00E905EE" w:rsidRDefault="00E905EE" w:rsidP="00E905EE">
      <w:pPr>
        <w:spacing w:after="0"/>
        <w:jc w:val="center"/>
      </w:pPr>
    </w:p>
    <w:p w14:paraId="2AA0B8C3" w14:textId="72DCCDD4" w:rsidR="00E905EE" w:rsidRDefault="00E905EE" w:rsidP="00E905EE">
      <w:pPr>
        <w:spacing w:after="0"/>
        <w:jc w:val="center"/>
      </w:pPr>
    </w:p>
    <w:p w14:paraId="22CF6587" w14:textId="2B02235F" w:rsidR="00E905EE" w:rsidRDefault="00E905EE" w:rsidP="00E905EE">
      <w:pPr>
        <w:pStyle w:val="ListParagraph"/>
        <w:numPr>
          <w:ilvl w:val="0"/>
          <w:numId w:val="1"/>
        </w:numPr>
        <w:spacing w:after="0"/>
      </w:pPr>
      <w:r>
        <w:t xml:space="preserve">While running </w:t>
      </w:r>
      <w:r w:rsidR="009A6126">
        <w:t>HYSYS</w:t>
      </w:r>
      <w:r>
        <w:t xml:space="preserve"> on a local system you receive a license error:</w:t>
      </w:r>
    </w:p>
    <w:p w14:paraId="31028E6C" w14:textId="7C6EEBF6" w:rsidR="00E905EE" w:rsidRDefault="00E905EE" w:rsidP="00E905EE">
      <w:pPr>
        <w:pStyle w:val="ListParagraph"/>
        <w:numPr>
          <w:ilvl w:val="1"/>
          <w:numId w:val="1"/>
        </w:numPr>
        <w:spacing w:after="0"/>
      </w:pPr>
      <w:r>
        <w:t>Make sure that you are connected to TTUnet VPN</w:t>
      </w:r>
    </w:p>
    <w:p w14:paraId="1AACD142" w14:textId="465F2531" w:rsidR="00E905EE" w:rsidRDefault="00E905EE" w:rsidP="00E905EE">
      <w:pPr>
        <w:pStyle w:val="ListParagraph"/>
        <w:numPr>
          <w:ilvl w:val="2"/>
          <w:numId w:val="1"/>
        </w:numPr>
        <w:spacing w:after="0"/>
      </w:pPr>
      <w:r>
        <w:t>If not: connect to TTUnet VPN</w:t>
      </w:r>
    </w:p>
    <w:p w14:paraId="6038B5D9" w14:textId="36E694ED" w:rsidR="00E905EE" w:rsidRDefault="00E905EE" w:rsidP="00E905EE">
      <w:pPr>
        <w:pStyle w:val="ListParagraph"/>
        <w:numPr>
          <w:ilvl w:val="2"/>
          <w:numId w:val="1"/>
        </w:numPr>
        <w:spacing w:after="0"/>
      </w:pPr>
      <w:r>
        <w:t>If you do not have TTUnet VPN setup:</w:t>
      </w:r>
    </w:p>
    <w:p w14:paraId="46EC1426" w14:textId="3642E58D" w:rsidR="00E905EE" w:rsidRDefault="00E905EE" w:rsidP="00E905EE">
      <w:pPr>
        <w:pStyle w:val="ListParagraph"/>
        <w:numPr>
          <w:ilvl w:val="3"/>
          <w:numId w:val="1"/>
        </w:numPr>
        <w:spacing w:after="0"/>
      </w:pPr>
      <w:r>
        <w:t xml:space="preserve">Visit askit.ttu.edu and search: </w:t>
      </w:r>
      <w:r w:rsidRPr="00E905EE">
        <w:rPr>
          <w:b/>
        </w:rPr>
        <w:t>set up ttunet vpn windows</w:t>
      </w:r>
    </w:p>
    <w:p w14:paraId="43EB9E5B" w14:textId="59DFD8D4" w:rsidR="00E905EE" w:rsidRDefault="00E905EE" w:rsidP="00E905EE">
      <w:pPr>
        <w:pStyle w:val="ListParagraph"/>
        <w:numPr>
          <w:ilvl w:val="2"/>
          <w:numId w:val="1"/>
        </w:numPr>
        <w:spacing w:after="0"/>
      </w:pPr>
      <w:r>
        <w:t>If your TTUnet VPN connection continues to disconnect randomly:</w:t>
      </w:r>
    </w:p>
    <w:p w14:paraId="7B8E3353" w14:textId="37CF4DC2" w:rsidR="00E905EE" w:rsidRDefault="00E905EE" w:rsidP="00E905EE">
      <w:pPr>
        <w:pStyle w:val="ListParagraph"/>
        <w:numPr>
          <w:ilvl w:val="3"/>
          <w:numId w:val="1"/>
        </w:numPr>
        <w:spacing w:after="0"/>
      </w:pPr>
      <w:r>
        <w:t>The problem could be network related.</w:t>
      </w:r>
    </w:p>
    <w:p w14:paraId="3E491476" w14:textId="31621B04" w:rsidR="00E905EE" w:rsidRDefault="00E905EE" w:rsidP="00E905EE">
      <w:pPr>
        <w:pStyle w:val="ListParagraph"/>
        <w:numPr>
          <w:ilvl w:val="3"/>
          <w:numId w:val="1"/>
        </w:numPr>
        <w:spacing w:after="0"/>
      </w:pPr>
      <w:r>
        <w:t>Contact Engineering IT Services (806-742-3453)</w:t>
      </w:r>
    </w:p>
    <w:p w14:paraId="1BB33B1A" w14:textId="4E33FF58" w:rsidR="00E905EE" w:rsidRDefault="00E905EE" w:rsidP="00E905EE">
      <w:pPr>
        <w:pStyle w:val="ListParagraph"/>
        <w:numPr>
          <w:ilvl w:val="2"/>
          <w:numId w:val="1"/>
        </w:numPr>
        <w:spacing w:after="0"/>
      </w:pPr>
      <w:r>
        <w:t>If you are connected to TTUnet VPN and you still receive a license error:</w:t>
      </w:r>
    </w:p>
    <w:p w14:paraId="3BD7C011" w14:textId="3C49EB1F" w:rsidR="00E905EE" w:rsidRDefault="00E905EE" w:rsidP="00E905EE">
      <w:pPr>
        <w:pStyle w:val="ListParagraph"/>
        <w:numPr>
          <w:ilvl w:val="3"/>
          <w:numId w:val="1"/>
        </w:numPr>
        <w:spacing w:after="0"/>
      </w:pPr>
      <w:r>
        <w:t>The problem could be on the license server or on the network</w:t>
      </w:r>
    </w:p>
    <w:p w14:paraId="50120722" w14:textId="7E918893" w:rsidR="00E905EE" w:rsidRDefault="00E905EE" w:rsidP="00E905EE">
      <w:pPr>
        <w:pStyle w:val="ListParagraph"/>
        <w:numPr>
          <w:ilvl w:val="3"/>
          <w:numId w:val="1"/>
        </w:numPr>
        <w:spacing w:after="0"/>
      </w:pPr>
      <w:r>
        <w:t>Contact Engineering IT Services (806-742-3453)</w:t>
      </w:r>
    </w:p>
    <w:p w14:paraId="5BCFAE6A" w14:textId="1EB2E1ED" w:rsidR="00E905EE" w:rsidRDefault="00E905EE" w:rsidP="00E905EE">
      <w:pPr>
        <w:spacing w:after="0"/>
      </w:pPr>
    </w:p>
    <w:p w14:paraId="4F920D99" w14:textId="4EDF1D42" w:rsidR="00E905EE" w:rsidRDefault="00E905EE" w:rsidP="00E905EE">
      <w:pPr>
        <w:pStyle w:val="ListParagraph"/>
        <w:numPr>
          <w:ilvl w:val="0"/>
          <w:numId w:val="1"/>
        </w:numPr>
        <w:spacing w:after="0"/>
      </w:pPr>
      <w:r>
        <w:t xml:space="preserve">While running </w:t>
      </w:r>
      <w:bookmarkStart w:id="0" w:name="_GoBack"/>
      <w:r w:rsidR="009A6126">
        <w:t>HYSYS</w:t>
      </w:r>
      <w:bookmarkEnd w:id="0"/>
      <w:r>
        <w:t xml:space="preserve"> on Citrix you receive a license error:</w:t>
      </w:r>
    </w:p>
    <w:p w14:paraId="4B704137" w14:textId="77CB4604" w:rsidR="00E905EE" w:rsidRDefault="00E905EE" w:rsidP="00E905EE">
      <w:pPr>
        <w:pStyle w:val="ListParagraph"/>
        <w:numPr>
          <w:ilvl w:val="1"/>
          <w:numId w:val="1"/>
        </w:numPr>
        <w:spacing w:after="0"/>
      </w:pPr>
      <w:r>
        <w:t>Contact Engineering IT Services (806-742-3453)</w:t>
      </w:r>
    </w:p>
    <w:p w14:paraId="5363E32B" w14:textId="574ED610" w:rsidR="00E905EE" w:rsidRDefault="00E905EE" w:rsidP="00E905EE">
      <w:pPr>
        <w:spacing w:after="0"/>
      </w:pPr>
    </w:p>
    <w:p w14:paraId="0FA509C6" w14:textId="1B36100C" w:rsidR="00E905EE" w:rsidRDefault="00E905EE" w:rsidP="00E905EE">
      <w:pPr>
        <w:pStyle w:val="ListParagraph"/>
        <w:numPr>
          <w:ilvl w:val="0"/>
          <w:numId w:val="1"/>
        </w:numPr>
        <w:spacing w:after="0"/>
      </w:pPr>
      <w:r>
        <w:t xml:space="preserve">While trying to run </w:t>
      </w:r>
      <w:r w:rsidR="009A6126">
        <w:t>HYSYS</w:t>
      </w:r>
      <w:r>
        <w:t xml:space="preserve"> on Citrix, you receive an error indicating you do not have access:</w:t>
      </w:r>
    </w:p>
    <w:p w14:paraId="19CB875B" w14:textId="25E6F9A9" w:rsidR="00E905EE" w:rsidRDefault="00E905EE" w:rsidP="00E905EE">
      <w:pPr>
        <w:pStyle w:val="ListParagraph"/>
        <w:numPr>
          <w:ilvl w:val="1"/>
          <w:numId w:val="1"/>
        </w:numPr>
        <w:spacing w:after="0"/>
      </w:pPr>
      <w:r>
        <w:t>The problem could be network related.</w:t>
      </w:r>
    </w:p>
    <w:p w14:paraId="253AF0BD" w14:textId="73D363B5" w:rsidR="00E905EE" w:rsidRDefault="00E905EE" w:rsidP="00E905EE">
      <w:pPr>
        <w:pStyle w:val="ListParagraph"/>
        <w:numPr>
          <w:ilvl w:val="1"/>
          <w:numId w:val="1"/>
        </w:numPr>
        <w:spacing w:after="0"/>
      </w:pPr>
      <w:r>
        <w:t>Contact Engineering IT Services (806-742-3453)</w:t>
      </w:r>
    </w:p>
    <w:p w14:paraId="3A9510F6" w14:textId="77777777" w:rsidR="00E905EE" w:rsidRDefault="00E905EE" w:rsidP="00E905EE">
      <w:pPr>
        <w:spacing w:after="0"/>
      </w:pPr>
    </w:p>
    <w:p w14:paraId="54440327" w14:textId="1E07F52E" w:rsidR="00E905EE" w:rsidRDefault="00E905EE" w:rsidP="00E905EE">
      <w:pPr>
        <w:pStyle w:val="ListParagraph"/>
        <w:numPr>
          <w:ilvl w:val="0"/>
          <w:numId w:val="1"/>
        </w:numPr>
        <w:spacing w:after="0"/>
      </w:pPr>
      <w:r>
        <w:t>While trying to log in to Citrix, you receive an error indicating your credentials are incorrect</w:t>
      </w:r>
    </w:p>
    <w:p w14:paraId="3255A9F9" w14:textId="3DFEC0C6" w:rsidR="00E905EE" w:rsidRDefault="00E905EE" w:rsidP="00E905EE">
      <w:pPr>
        <w:pStyle w:val="ListParagraph"/>
        <w:numPr>
          <w:ilvl w:val="1"/>
          <w:numId w:val="1"/>
        </w:numPr>
        <w:spacing w:after="0"/>
      </w:pPr>
      <w:r>
        <w:t>The problem could be network related.</w:t>
      </w:r>
    </w:p>
    <w:p w14:paraId="76900D91" w14:textId="470ECE2A" w:rsidR="00E905EE" w:rsidRPr="00E905EE" w:rsidRDefault="00E905EE" w:rsidP="00E905EE">
      <w:pPr>
        <w:pStyle w:val="ListParagraph"/>
        <w:numPr>
          <w:ilvl w:val="1"/>
          <w:numId w:val="1"/>
        </w:numPr>
        <w:spacing w:after="0"/>
      </w:pPr>
      <w:r>
        <w:t>Contact Engineering IT Services (806-742-3453)</w:t>
      </w:r>
    </w:p>
    <w:sectPr w:rsidR="00E905EE" w:rsidRPr="00E905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4570E"/>
    <w:multiLevelType w:val="hybridMultilevel"/>
    <w:tmpl w:val="2A009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zc1N7Q0MbA0NjdS0lEKTi0uzszPAykwrAUA4RWxsiwAAAA="/>
  </w:docVars>
  <w:rsids>
    <w:rsidRoot w:val="00E905EE"/>
    <w:rsid w:val="004D757F"/>
    <w:rsid w:val="009A6126"/>
    <w:rsid w:val="00E90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47775"/>
  <w15:chartTrackingRefBased/>
  <w15:docId w15:val="{EEFCEFDC-7DBA-4BE8-9693-309C8AAEC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5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2</Characters>
  <Application>Microsoft Macintosh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wior, Remi</dc:creator>
  <cp:keywords/>
  <dc:description/>
  <cp:lastModifiedBy>Sindee Simon</cp:lastModifiedBy>
  <cp:revision>2</cp:revision>
  <dcterms:created xsi:type="dcterms:W3CDTF">2018-01-30T15:39:00Z</dcterms:created>
  <dcterms:modified xsi:type="dcterms:W3CDTF">2018-01-30T15:39:00Z</dcterms:modified>
</cp:coreProperties>
</file>